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0C405C" w14:textId="77777777" w:rsidR="00FD2DA9" w:rsidRDefault="00000000">
      <w:pPr>
        <w:pStyle w:val="Title"/>
      </w:pPr>
      <w:r>
        <w:t>Diamond sizes</w:t>
      </w:r>
    </w:p>
    <w:p w14:paraId="600C405D" w14:textId="77777777" w:rsidR="00FD2DA9" w:rsidRDefault="00000000">
      <w:pPr>
        <w:pStyle w:val="Author"/>
      </w:pPr>
      <w:r>
        <w:t>Danilo Quile</w:t>
      </w:r>
    </w:p>
    <w:p w14:paraId="600C405E" w14:textId="77777777" w:rsidR="00FD2DA9" w:rsidRDefault="00000000">
      <w:pPr>
        <w:pStyle w:val="Date"/>
      </w:pPr>
      <w:r>
        <w:t>2024</w:t>
      </w:r>
    </w:p>
    <w:p w14:paraId="600C405F" w14:textId="77777777" w:rsidR="00FD2DA9" w:rsidRDefault="00000000">
      <w:pPr>
        <w:pStyle w:val="FirstParagraph"/>
      </w:pPr>
      <w:r>
        <w:t>We have data about 53940 diamonds. Only 17502 are larger than 1 carat. The distribution of the remainder is shown below:</w:t>
      </w:r>
    </w:p>
    <w:p w14:paraId="600C4060" w14:textId="77777777" w:rsidR="00FD2DA9" w:rsidRDefault="00000000">
      <w:pPr>
        <w:pStyle w:val="BodyText"/>
      </w:pPr>
      <w:r>
        <w:rPr>
          <w:noProof/>
        </w:rPr>
        <w:drawing>
          <wp:inline distT="0" distB="0" distL="0" distR="0" wp14:anchorId="600C4061" wp14:editId="600C406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Week-1-Sample-Markdow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D2D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4ED458" w14:textId="77777777" w:rsidR="00795417" w:rsidRDefault="00795417">
      <w:pPr>
        <w:spacing w:after="0"/>
      </w:pPr>
      <w:r>
        <w:separator/>
      </w:r>
    </w:p>
  </w:endnote>
  <w:endnote w:type="continuationSeparator" w:id="0">
    <w:p w14:paraId="5210188D" w14:textId="77777777" w:rsidR="00795417" w:rsidRDefault="0079541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CD84C" w14:textId="77777777" w:rsidR="00795417" w:rsidRDefault="00795417">
      <w:r>
        <w:separator/>
      </w:r>
    </w:p>
  </w:footnote>
  <w:footnote w:type="continuationSeparator" w:id="0">
    <w:p w14:paraId="0C9880BE" w14:textId="77777777" w:rsidR="00795417" w:rsidRDefault="0079541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21A3D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37041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2DA9"/>
    <w:rsid w:val="00586D27"/>
    <w:rsid w:val="006D0108"/>
    <w:rsid w:val="00795417"/>
    <w:rsid w:val="00FD2D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00C405C"/>
  <w15:docId w15:val="{9C68FE8F-129C-464B-B65F-160D8118C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586D2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86D27"/>
  </w:style>
  <w:style w:type="paragraph" w:styleId="Footer">
    <w:name w:val="footer"/>
    <w:basedOn w:val="Normal"/>
    <w:link w:val="FooterChar"/>
    <w:rsid w:val="00586D2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86D2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6</Words>
  <Characters>129</Characters>
  <Application>Microsoft Office Word</Application>
  <DocSecurity>0</DocSecurity>
  <Lines>6</Lines>
  <Paragraphs>4</Paragraphs>
  <ScaleCrop>false</ScaleCrop>
  <Company/>
  <LinksUpToDate>false</LinksUpToDate>
  <CharactersWithSpaces>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Danilo Quile</dc:creator>
  <cp:keywords/>
  <cp:lastModifiedBy>Danny Quile</cp:lastModifiedBy>
  <cp:revision>2</cp:revision>
  <dcterms:created xsi:type="dcterms:W3CDTF">2024-05-27T04:10:00Z</dcterms:created>
  <dcterms:modified xsi:type="dcterms:W3CDTF">2024-05-27T04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</vt:lpwstr>
  </property>
  <property fmtid="{D5CDD505-2E9C-101B-9397-08002B2CF9AE}" pid="3" name="output">
    <vt:lpwstr>word_document</vt:lpwstr>
  </property>
  <property fmtid="{D5CDD505-2E9C-101B-9397-08002B2CF9AE}" pid="4" name="GrammarlyDocumentId">
    <vt:lpwstr>1f8915568360f6aa2c4703e2309dfda9e56353e060c3f55462698cd46fcc2f56</vt:lpwstr>
  </property>
</Properties>
</file>